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C0F716" w14:textId="77777777" w:rsidR="0028739E" w:rsidRPr="0028739E" w:rsidRDefault="0028739E" w:rsidP="0028739E">
      <w:pPr>
        <w:spacing w:after="0" w:line="420" w:lineRule="atLeast"/>
        <w:outlineLvl w:val="1"/>
        <w:rPr>
          <w:rFonts w:ascii="Roboto" w:eastAsia="Times New Roman" w:hAnsi="Roboto" w:cs="Times New Roman"/>
          <w:color w:val="202124"/>
          <w:sz w:val="28"/>
          <w:szCs w:val="28"/>
        </w:rPr>
      </w:pPr>
      <w:r w:rsidRPr="0028739E">
        <w:rPr>
          <w:rFonts w:ascii="Roboto" w:eastAsia="Times New Roman" w:hAnsi="Roboto" w:cs="Times New Roman"/>
          <w:color w:val="202124"/>
          <w:sz w:val="28"/>
          <w:szCs w:val="28"/>
        </w:rPr>
        <w:t xml:space="preserve">Last Kindergarten Newsletter! (KGHRM-1) -- A Message From: Monica </w:t>
      </w:r>
      <w:proofErr w:type="spellStart"/>
      <w:r w:rsidRPr="0028739E">
        <w:rPr>
          <w:rFonts w:ascii="Roboto" w:eastAsia="Times New Roman" w:hAnsi="Roboto" w:cs="Times New Roman"/>
          <w:color w:val="202124"/>
          <w:sz w:val="28"/>
          <w:szCs w:val="28"/>
        </w:rPr>
        <w:t>Beus</w:t>
      </w:r>
      <w:proofErr w:type="spellEnd"/>
    </w:p>
    <w:p w14:paraId="2DD3DAC3" w14:textId="77777777" w:rsidR="0028739E" w:rsidRPr="0028739E" w:rsidRDefault="0028739E" w:rsidP="0028739E">
      <w:pPr>
        <w:shd w:val="clear" w:color="auto" w:fill="DDDDDD"/>
        <w:spacing w:after="0" w:line="270" w:lineRule="atLeast"/>
        <w:textAlignment w:val="bottom"/>
        <w:rPr>
          <w:rFonts w:ascii="Roboto" w:eastAsia="Times New Roman" w:hAnsi="Roboto" w:cs="Times New Roman"/>
          <w:color w:val="666666"/>
          <w:spacing w:val="5"/>
          <w:sz w:val="27"/>
          <w:szCs w:val="27"/>
        </w:rPr>
      </w:pPr>
      <w:r w:rsidRPr="0028739E">
        <w:rPr>
          <w:rFonts w:ascii="Roboto" w:eastAsia="Times New Roman" w:hAnsi="Roboto" w:cs="Times New Roman"/>
          <w:color w:val="666666"/>
          <w:spacing w:val="5"/>
          <w:sz w:val="27"/>
          <w:szCs w:val="27"/>
        </w:rPr>
        <w:t>Inbox</w:t>
      </w:r>
    </w:p>
    <w:p w14:paraId="337C4787" w14:textId="2802EB96" w:rsidR="0028739E" w:rsidRPr="0028739E" w:rsidRDefault="0028739E" w:rsidP="0028739E">
      <w:pPr>
        <w:spacing w:after="0" w:line="240" w:lineRule="auto"/>
        <w:rPr>
          <w:rFonts w:ascii="Roboto" w:eastAsia="Times New Roman" w:hAnsi="Roboto" w:cs="Times New Roman"/>
          <w:color w:val="222222"/>
          <w:sz w:val="27"/>
          <w:szCs w:val="27"/>
        </w:rPr>
      </w:pPr>
      <w:r w:rsidRPr="0028739E">
        <w:rPr>
          <w:rFonts w:ascii="Roboto" w:eastAsia="Times New Roman" w:hAnsi="Roboto" w:cs="Times New Roman"/>
          <w:noProof/>
          <w:color w:val="222222"/>
          <w:sz w:val="27"/>
          <w:szCs w:val="27"/>
        </w:rPr>
        <w:drawing>
          <wp:inline distT="0" distB="0" distL="0" distR="0" wp14:anchorId="1083198F" wp14:editId="188456CE">
            <wp:extent cx="304800" cy="304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:mz_7-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871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24"/>
        <w:gridCol w:w="1720"/>
        <w:gridCol w:w="5"/>
        <w:gridCol w:w="11"/>
      </w:tblGrid>
      <w:tr w:rsidR="0028739E" w:rsidRPr="0028739E" w14:paraId="396CE22C" w14:textId="77777777" w:rsidTr="0028739E">
        <w:trPr>
          <w:trHeight w:val="325"/>
        </w:trPr>
        <w:tc>
          <w:tcPr>
            <w:tcW w:w="6962" w:type="dxa"/>
            <w:noWrap/>
            <w:hideMark/>
          </w:tcPr>
          <w:tbl>
            <w:tblPr>
              <w:tblW w:w="9747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747"/>
            </w:tblGrid>
            <w:tr w:rsidR="0028739E" w:rsidRPr="0028739E" w14:paraId="0360A757" w14:textId="77777777" w:rsidTr="0028739E">
              <w:trPr>
                <w:trHeight w:val="188"/>
              </w:trPr>
              <w:tc>
                <w:tcPr>
                  <w:tcW w:w="0" w:type="auto"/>
                  <w:vAlign w:val="center"/>
                  <w:hideMark/>
                </w:tcPr>
                <w:p w14:paraId="41D0D3F8" w14:textId="77777777" w:rsidR="0028739E" w:rsidRPr="0028739E" w:rsidRDefault="0028739E" w:rsidP="0028739E">
                  <w:pPr>
                    <w:spacing w:before="100" w:beforeAutospacing="1" w:after="100" w:afterAutospacing="1" w:line="300" w:lineRule="atLeast"/>
                    <w:outlineLvl w:val="2"/>
                    <w:rPr>
                      <w:rFonts w:ascii="Roboto" w:eastAsia="Times New Roman" w:hAnsi="Roboto" w:cs="Times New Roman"/>
                      <w:b/>
                      <w:bCs/>
                      <w:color w:val="5F6368"/>
                      <w:spacing w:val="5"/>
                      <w:sz w:val="20"/>
                      <w:szCs w:val="20"/>
                    </w:rPr>
                  </w:pPr>
                  <w:r w:rsidRPr="0028739E">
                    <w:rPr>
                      <w:rFonts w:ascii="Roboto" w:eastAsia="Times New Roman" w:hAnsi="Roboto" w:cs="Times New Roman"/>
                      <w:b/>
                      <w:bCs/>
                      <w:color w:val="202124"/>
                      <w:spacing w:val="3"/>
                      <w:sz w:val="20"/>
                      <w:szCs w:val="20"/>
                    </w:rPr>
                    <w:t>gpsnoreply@gilbertschools.net</w:t>
                  </w:r>
                </w:p>
              </w:tc>
            </w:tr>
          </w:tbl>
          <w:p w14:paraId="2E006AB5" w14:textId="77777777" w:rsidR="0028739E" w:rsidRPr="0028739E" w:rsidRDefault="0028739E" w:rsidP="0028739E">
            <w:pPr>
              <w:spacing w:after="0" w:line="300" w:lineRule="atLeast"/>
              <w:rPr>
                <w:rFonts w:ascii="Roboto" w:eastAsia="Times New Roman" w:hAnsi="Roboto" w:cs="Times New Roman"/>
                <w:spacing w:val="3"/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610A5AC6" w14:textId="77777777" w:rsidR="0028739E" w:rsidRPr="0028739E" w:rsidRDefault="0028739E" w:rsidP="0028739E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222222"/>
                <w:spacing w:val="3"/>
                <w:sz w:val="20"/>
                <w:szCs w:val="20"/>
              </w:rPr>
            </w:pPr>
            <w:r w:rsidRPr="0028739E">
              <w:rPr>
                <w:rFonts w:ascii="Roboto" w:eastAsia="Times New Roman" w:hAnsi="Roboto" w:cs="Times New Roman"/>
                <w:color w:val="5F6368"/>
                <w:spacing w:val="5"/>
                <w:sz w:val="20"/>
                <w:szCs w:val="20"/>
              </w:rPr>
              <w:t>12:19 PM (5 hours ago)</w:t>
            </w:r>
          </w:p>
        </w:tc>
        <w:tc>
          <w:tcPr>
            <w:tcW w:w="0" w:type="auto"/>
            <w:noWrap/>
            <w:hideMark/>
          </w:tcPr>
          <w:p w14:paraId="65494089" w14:textId="77777777" w:rsidR="0028739E" w:rsidRPr="0028739E" w:rsidRDefault="0028739E" w:rsidP="0028739E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222222"/>
                <w:spacing w:val="3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noWrap/>
            <w:hideMark/>
          </w:tcPr>
          <w:p w14:paraId="463DA31B" w14:textId="15A5D58A" w:rsidR="0028739E" w:rsidRPr="0028739E" w:rsidRDefault="0028739E" w:rsidP="0028739E">
            <w:pPr>
              <w:spacing w:after="0" w:line="270" w:lineRule="atLeast"/>
              <w:jc w:val="center"/>
              <w:rPr>
                <w:rFonts w:ascii="Roboto" w:eastAsia="Times New Roman" w:hAnsi="Roboto" w:cs="Times New Roman"/>
                <w:color w:val="444444"/>
                <w:spacing w:val="3"/>
                <w:sz w:val="20"/>
                <w:szCs w:val="20"/>
              </w:rPr>
            </w:pPr>
            <w:r w:rsidRPr="0028739E">
              <w:rPr>
                <w:rFonts w:ascii="Roboto" w:eastAsia="Times New Roman" w:hAnsi="Roboto" w:cs="Times New Roman"/>
                <w:noProof/>
                <w:color w:val="444444"/>
                <w:spacing w:val="3"/>
                <w:sz w:val="20"/>
                <w:szCs w:val="20"/>
              </w:rPr>
              <w:drawing>
                <wp:inline distT="0" distB="0" distL="0" distR="0" wp14:anchorId="10784377" wp14:editId="35944EF5">
                  <wp:extent cx="9525" cy="952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5A72CC2" w14:textId="71D9B167" w:rsidR="0028739E" w:rsidRPr="0028739E" w:rsidRDefault="0028739E" w:rsidP="0028739E">
            <w:pPr>
              <w:spacing w:after="0" w:line="270" w:lineRule="atLeast"/>
              <w:jc w:val="center"/>
              <w:rPr>
                <w:rFonts w:ascii="Roboto" w:eastAsia="Times New Roman" w:hAnsi="Roboto" w:cs="Times New Roman"/>
                <w:color w:val="444444"/>
                <w:spacing w:val="3"/>
                <w:sz w:val="20"/>
                <w:szCs w:val="20"/>
              </w:rPr>
            </w:pPr>
            <w:r w:rsidRPr="0028739E">
              <w:rPr>
                <w:rFonts w:ascii="Roboto" w:eastAsia="Times New Roman" w:hAnsi="Roboto" w:cs="Times New Roman"/>
                <w:noProof/>
                <w:color w:val="444444"/>
                <w:spacing w:val="3"/>
                <w:sz w:val="20"/>
                <w:szCs w:val="20"/>
              </w:rPr>
              <w:drawing>
                <wp:inline distT="0" distB="0" distL="0" distR="0" wp14:anchorId="70C0EEC4" wp14:editId="18A0F4BD">
                  <wp:extent cx="9525" cy="952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8739E" w:rsidRPr="0028739E" w14:paraId="15A6FB7E" w14:textId="77777777" w:rsidTr="0028739E">
        <w:trPr>
          <w:trHeight w:val="342"/>
        </w:trPr>
        <w:tc>
          <w:tcPr>
            <w:tcW w:w="0" w:type="auto"/>
            <w:gridSpan w:val="3"/>
            <w:vAlign w:val="center"/>
            <w:hideMark/>
          </w:tcPr>
          <w:tbl>
            <w:tblPr>
              <w:tblW w:w="13266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3266"/>
            </w:tblGrid>
            <w:tr w:rsidR="0028739E" w:rsidRPr="0028739E" w14:paraId="431E5C8E" w14:textId="77777777" w:rsidTr="0028739E">
              <w:trPr>
                <w:trHeight w:val="342"/>
              </w:trPr>
              <w:tc>
                <w:tcPr>
                  <w:tcW w:w="0" w:type="auto"/>
                  <w:noWrap/>
                  <w:vAlign w:val="center"/>
                  <w:hideMark/>
                </w:tcPr>
                <w:p w14:paraId="212D87B4" w14:textId="77777777" w:rsidR="0028739E" w:rsidRPr="0028739E" w:rsidRDefault="0028739E" w:rsidP="0028739E">
                  <w:pPr>
                    <w:spacing w:after="0" w:line="300" w:lineRule="atLeast"/>
                    <w:rPr>
                      <w:rFonts w:ascii="Roboto" w:eastAsia="Times New Roman" w:hAnsi="Roboto" w:cs="Times New Roman"/>
                      <w:sz w:val="20"/>
                      <w:szCs w:val="20"/>
                    </w:rPr>
                  </w:pPr>
                  <w:r w:rsidRPr="0028739E">
                    <w:rPr>
                      <w:rFonts w:ascii="Roboto" w:eastAsia="Times New Roman" w:hAnsi="Roboto" w:cs="Times New Roman"/>
                      <w:color w:val="5F6368"/>
                      <w:spacing w:val="5"/>
                      <w:sz w:val="20"/>
                      <w:szCs w:val="20"/>
                    </w:rPr>
                    <w:t>to me</w:t>
                  </w:r>
                </w:p>
                <w:p w14:paraId="6ABBD66F" w14:textId="47DE7471" w:rsidR="0028739E" w:rsidRPr="0028739E" w:rsidRDefault="0028739E" w:rsidP="0028739E">
                  <w:pPr>
                    <w:spacing w:after="0" w:line="300" w:lineRule="atLeast"/>
                    <w:textAlignment w:val="top"/>
                    <w:rPr>
                      <w:rFonts w:ascii="Roboto" w:eastAsia="Times New Roman" w:hAnsi="Roboto" w:cs="Times New Roman"/>
                      <w:sz w:val="20"/>
                      <w:szCs w:val="20"/>
                    </w:rPr>
                  </w:pPr>
                  <w:r w:rsidRPr="0028739E">
                    <w:rPr>
                      <w:rFonts w:ascii="Roboto" w:eastAsia="Times New Roman" w:hAnsi="Roboto" w:cs="Times New Roman"/>
                      <w:noProof/>
                      <w:sz w:val="20"/>
                      <w:szCs w:val="20"/>
                    </w:rPr>
                    <w:drawing>
                      <wp:inline distT="0" distB="0" distL="0" distR="0" wp14:anchorId="3494BA6F" wp14:editId="536E41C8">
                        <wp:extent cx="9525" cy="9525"/>
                        <wp:effectExtent l="0" t="0" r="0" b="0"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9525" cy="95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7ED19391" w14:textId="77777777" w:rsidR="0028739E" w:rsidRPr="0028739E" w:rsidRDefault="0028739E" w:rsidP="0028739E">
            <w:pPr>
              <w:spacing w:after="0" w:line="240" w:lineRule="auto"/>
              <w:rPr>
                <w:rFonts w:ascii="Roboto" w:eastAsia="Times New Roman" w:hAnsi="Roboto" w:cs="Times New Roman"/>
                <w:spacing w:val="3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91715AA" w14:textId="77777777" w:rsidR="0028739E" w:rsidRPr="0028739E" w:rsidRDefault="0028739E" w:rsidP="0028739E">
            <w:pPr>
              <w:spacing w:after="0" w:line="240" w:lineRule="auto"/>
              <w:rPr>
                <w:rFonts w:ascii="Roboto" w:eastAsia="Times New Roman" w:hAnsi="Roboto" w:cs="Times New Roman"/>
                <w:color w:val="444444"/>
                <w:spacing w:val="3"/>
                <w:sz w:val="24"/>
                <w:szCs w:val="24"/>
              </w:rPr>
            </w:pPr>
          </w:p>
        </w:tc>
      </w:tr>
    </w:tbl>
    <w:p w14:paraId="34F49BF2" w14:textId="3AC6555A" w:rsidR="0028739E" w:rsidRPr="0028739E" w:rsidRDefault="0028739E" w:rsidP="0028739E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28739E">
        <w:rPr>
          <w:rFonts w:ascii="Arial" w:eastAsia="Times New Roman" w:hAnsi="Arial" w:cs="Arial"/>
          <w:color w:val="222222"/>
          <w:sz w:val="24"/>
          <w:szCs w:val="24"/>
        </w:rPr>
        <w:t>Hey Parents!</w:t>
      </w:r>
    </w:p>
    <w:p w14:paraId="270F5D3F" w14:textId="77777777" w:rsidR="0028739E" w:rsidRPr="0028739E" w:rsidRDefault="0028739E" w:rsidP="0028739E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28739E">
        <w:rPr>
          <w:rFonts w:ascii="Arial" w:eastAsia="Times New Roman" w:hAnsi="Arial" w:cs="Arial"/>
          <w:color w:val="222222"/>
          <w:sz w:val="24"/>
          <w:szCs w:val="24"/>
        </w:rPr>
        <w:t>WE. DID. IT. We successfully did kindergarten in a worldwide pandemic. We did it virtually and we did it in-person.</w:t>
      </w:r>
    </w:p>
    <w:p w14:paraId="224ACE0B" w14:textId="21043DDF" w:rsidR="0028739E" w:rsidRPr="0028739E" w:rsidRDefault="0028739E" w:rsidP="0028739E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28739E">
        <w:rPr>
          <w:rFonts w:ascii="Arial" w:eastAsia="Times New Roman" w:hAnsi="Arial" w:cs="Arial"/>
          <w:color w:val="222222"/>
          <w:sz w:val="24"/>
          <w:szCs w:val="24"/>
        </w:rPr>
        <w:t>We did it with mask on. We laughed. We cried. We learned. And we made history! I am incredibly proud of my students, all of you parents and grand-parents, our school and our staff. Y'all, WE DID THIS THING!!! THANK YOU....TO ALL OF YOU!!!</w:t>
      </w:r>
    </w:p>
    <w:p w14:paraId="6D3F99E1" w14:textId="690652E4" w:rsidR="0028739E" w:rsidRPr="0028739E" w:rsidRDefault="0028739E" w:rsidP="0028739E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28739E">
        <w:rPr>
          <w:rFonts w:ascii="Arial" w:eastAsia="Times New Roman" w:hAnsi="Arial" w:cs="Arial"/>
          <w:color w:val="222222"/>
          <w:sz w:val="24"/>
          <w:szCs w:val="24"/>
        </w:rPr>
        <w:t xml:space="preserve">One of the hardest </w:t>
      </w:r>
      <w:proofErr w:type="gramStart"/>
      <w:r w:rsidRPr="0028739E">
        <w:rPr>
          <w:rFonts w:ascii="Arial" w:eastAsia="Times New Roman" w:hAnsi="Arial" w:cs="Arial"/>
          <w:color w:val="222222"/>
          <w:sz w:val="24"/>
          <w:szCs w:val="24"/>
        </w:rPr>
        <w:t>thing</w:t>
      </w:r>
      <w:proofErr w:type="gramEnd"/>
      <w:r w:rsidRPr="0028739E">
        <w:rPr>
          <w:rFonts w:ascii="Arial" w:eastAsia="Times New Roman" w:hAnsi="Arial" w:cs="Arial"/>
          <w:color w:val="222222"/>
          <w:sz w:val="24"/>
          <w:szCs w:val="24"/>
        </w:rPr>
        <w:t xml:space="preserve"> about being a teacher that no one else even know: You make a little family and then you say goodbye. EVERY. SINGLE. YEAR.  This year has been the most difficult year of my entire career, but I wouldn't have it any other way! I am so proud of your child and of YOU!  </w:t>
      </w:r>
    </w:p>
    <w:p w14:paraId="3BFF460C" w14:textId="77777777" w:rsidR="0028739E" w:rsidRPr="0028739E" w:rsidRDefault="0028739E" w:rsidP="0028739E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28739E">
        <w:rPr>
          <w:rFonts w:ascii="Arial" w:eastAsia="Times New Roman" w:hAnsi="Arial" w:cs="Arial"/>
          <w:color w:val="222222"/>
          <w:sz w:val="24"/>
          <w:szCs w:val="24"/>
        </w:rPr>
        <w:t>Check your child's 'book bag'. In it, you will find:</w:t>
      </w:r>
    </w:p>
    <w:p w14:paraId="4B2F1732" w14:textId="77777777" w:rsidR="0028739E" w:rsidRPr="0028739E" w:rsidRDefault="0028739E" w:rsidP="0028739E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28739E">
        <w:rPr>
          <w:rFonts w:ascii="Arial" w:eastAsia="Times New Roman" w:hAnsi="Arial" w:cs="Arial"/>
          <w:color w:val="222222"/>
          <w:sz w:val="24"/>
          <w:szCs w:val="24"/>
        </w:rPr>
        <w:t>-a 'Summer Survival' kit filled with things to help your child prepare for 1st grade. </w:t>
      </w:r>
    </w:p>
    <w:p w14:paraId="6899B506" w14:textId="77777777" w:rsidR="0028739E" w:rsidRPr="0028739E" w:rsidRDefault="0028739E" w:rsidP="0028739E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28739E">
        <w:rPr>
          <w:rFonts w:ascii="Arial" w:eastAsia="Times New Roman" w:hAnsi="Arial" w:cs="Arial"/>
          <w:color w:val="222222"/>
          <w:sz w:val="24"/>
          <w:szCs w:val="24"/>
        </w:rPr>
        <w:t>-your child's last Kindergarten report card</w:t>
      </w:r>
    </w:p>
    <w:p w14:paraId="23D600B5" w14:textId="2A8FB0B0" w:rsidR="0028739E" w:rsidRPr="0028739E" w:rsidRDefault="0028739E" w:rsidP="0028739E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28739E">
        <w:rPr>
          <w:rFonts w:ascii="Arial" w:eastAsia="Times New Roman" w:hAnsi="Arial" w:cs="Arial"/>
          <w:color w:val="222222"/>
          <w:sz w:val="24"/>
          <w:szCs w:val="24"/>
        </w:rPr>
        <w:t>-a special award certificate for them </w:t>
      </w:r>
    </w:p>
    <w:p w14:paraId="63E5F818" w14:textId="77777777" w:rsidR="0028739E" w:rsidRPr="0028739E" w:rsidRDefault="0028739E" w:rsidP="0028739E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28739E">
        <w:rPr>
          <w:rFonts w:ascii="Arial" w:eastAsia="Times New Roman" w:hAnsi="Arial" w:cs="Arial"/>
          <w:color w:val="222222"/>
          <w:sz w:val="24"/>
          <w:szCs w:val="24"/>
        </w:rPr>
        <w:t>Thank you for sharing your child with me this year! I will NEVER forget them and all the hard work they accomplished!</w:t>
      </w:r>
    </w:p>
    <w:p w14:paraId="21927768" w14:textId="32A6D0D7" w:rsidR="0028739E" w:rsidRPr="0028739E" w:rsidRDefault="0028739E" w:rsidP="0028739E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28739E">
        <w:rPr>
          <w:rFonts w:ascii="Arial" w:eastAsia="Times New Roman" w:hAnsi="Arial" w:cs="Arial"/>
          <w:color w:val="222222"/>
          <w:sz w:val="24"/>
          <w:szCs w:val="24"/>
        </w:rPr>
        <w:t>Have the most wonderful summer of your life and make lots of incredible memories!!  </w:t>
      </w:r>
    </w:p>
    <w:p w14:paraId="70F06869" w14:textId="44A6A40B" w:rsidR="0028739E" w:rsidRPr="0028739E" w:rsidRDefault="0028739E" w:rsidP="0028739E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28739E">
        <w:rPr>
          <w:rFonts w:ascii="Arial" w:eastAsia="Times New Roman" w:hAnsi="Arial" w:cs="Arial"/>
          <w:color w:val="222222"/>
          <w:sz w:val="24"/>
          <w:szCs w:val="24"/>
        </w:rPr>
        <w:t>That's a wrap for the most incredible school year EVER!!</w:t>
      </w:r>
    </w:p>
    <w:p w14:paraId="171531D6" w14:textId="77777777" w:rsidR="0028739E" w:rsidRDefault="0028739E" w:rsidP="0028739E">
      <w:pPr>
        <w:pStyle w:val="NoSpacing"/>
        <w:rPr>
          <w:rFonts w:ascii="Arial" w:hAnsi="Arial" w:cs="Arial"/>
          <w:sz w:val="24"/>
          <w:szCs w:val="24"/>
        </w:rPr>
      </w:pPr>
    </w:p>
    <w:p w14:paraId="51E26C98" w14:textId="657A1219" w:rsidR="0028739E" w:rsidRPr="0028739E" w:rsidRDefault="0028739E" w:rsidP="0028739E">
      <w:pPr>
        <w:pStyle w:val="NoSpacing"/>
        <w:rPr>
          <w:rFonts w:ascii="Arial" w:hAnsi="Arial" w:cs="Arial"/>
          <w:sz w:val="24"/>
          <w:szCs w:val="24"/>
        </w:rPr>
      </w:pPr>
      <w:r w:rsidRPr="0028739E">
        <w:rPr>
          <w:rFonts w:ascii="Arial" w:hAnsi="Arial" w:cs="Arial"/>
          <w:sz w:val="24"/>
          <w:szCs w:val="24"/>
        </w:rPr>
        <w:t xml:space="preserve">Mrs. </w:t>
      </w:r>
      <w:proofErr w:type="spellStart"/>
      <w:r w:rsidRPr="0028739E">
        <w:rPr>
          <w:rFonts w:ascii="Arial" w:hAnsi="Arial" w:cs="Arial"/>
          <w:sz w:val="24"/>
          <w:szCs w:val="24"/>
        </w:rPr>
        <w:t>Beus</w:t>
      </w:r>
      <w:proofErr w:type="spellEnd"/>
    </w:p>
    <w:p w14:paraId="766CE526" w14:textId="77777777" w:rsidR="0028739E" w:rsidRPr="0028739E" w:rsidRDefault="0028739E" w:rsidP="0028739E">
      <w:pPr>
        <w:pStyle w:val="NoSpacing"/>
        <w:rPr>
          <w:rFonts w:ascii="Arial" w:hAnsi="Arial" w:cs="Arial"/>
          <w:sz w:val="24"/>
          <w:szCs w:val="24"/>
        </w:rPr>
      </w:pPr>
      <w:r w:rsidRPr="0028739E">
        <w:rPr>
          <w:rFonts w:ascii="Arial" w:hAnsi="Arial" w:cs="Arial"/>
          <w:sz w:val="24"/>
          <w:szCs w:val="24"/>
        </w:rPr>
        <w:t>Kindergarten Teacher</w:t>
      </w:r>
    </w:p>
    <w:p w14:paraId="4A9FCC27" w14:textId="77777777" w:rsidR="0028739E" w:rsidRPr="0028739E" w:rsidRDefault="0028739E" w:rsidP="0028739E">
      <w:pPr>
        <w:pStyle w:val="NoSpacing"/>
        <w:rPr>
          <w:rFonts w:ascii="Arial" w:hAnsi="Arial" w:cs="Arial"/>
          <w:sz w:val="24"/>
          <w:szCs w:val="24"/>
        </w:rPr>
      </w:pPr>
      <w:r w:rsidRPr="0028739E">
        <w:rPr>
          <w:rFonts w:ascii="Arial" w:hAnsi="Arial" w:cs="Arial"/>
          <w:sz w:val="24"/>
          <w:szCs w:val="24"/>
        </w:rPr>
        <w:t>Val Vista Lakes Elementary School</w:t>
      </w:r>
    </w:p>
    <w:p w14:paraId="6F67DCFD" w14:textId="77777777" w:rsidR="0028739E" w:rsidRPr="0028739E" w:rsidRDefault="0028739E" w:rsidP="0028739E">
      <w:pPr>
        <w:pStyle w:val="NoSpacing"/>
        <w:rPr>
          <w:rFonts w:ascii="Arial" w:hAnsi="Arial" w:cs="Arial"/>
          <w:sz w:val="24"/>
          <w:szCs w:val="24"/>
        </w:rPr>
      </w:pPr>
      <w:r w:rsidRPr="0028739E">
        <w:rPr>
          <w:rFonts w:ascii="Arial" w:hAnsi="Arial" w:cs="Arial"/>
          <w:sz w:val="24"/>
          <w:szCs w:val="24"/>
        </w:rPr>
        <w:t>Gilbert, AZ</w:t>
      </w:r>
    </w:p>
    <w:p w14:paraId="5BB01392" w14:textId="77777777" w:rsidR="0028739E" w:rsidRDefault="0028739E"/>
    <w:sectPr w:rsidR="002873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tjAyMTGxMDAzMDBX0lEKTi0uzszPAykwrAUAWvkzrywAAAA="/>
  </w:docVars>
  <w:rsids>
    <w:rsidRoot w:val="0028739E"/>
    <w:rsid w:val="00287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5E32D"/>
  <w15:chartTrackingRefBased/>
  <w15:docId w15:val="{5D5CD016-9671-44DE-A3F1-9246A903B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8739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28739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8739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28739E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gd">
    <w:name w:val="gd"/>
    <w:basedOn w:val="DefaultParagraphFont"/>
    <w:rsid w:val="0028739E"/>
  </w:style>
  <w:style w:type="character" w:customStyle="1" w:styleId="g3">
    <w:name w:val="g3"/>
    <w:basedOn w:val="DefaultParagraphFont"/>
    <w:rsid w:val="0028739E"/>
  </w:style>
  <w:style w:type="character" w:customStyle="1" w:styleId="hb">
    <w:name w:val="hb"/>
    <w:basedOn w:val="DefaultParagraphFont"/>
    <w:rsid w:val="0028739E"/>
  </w:style>
  <w:style w:type="character" w:customStyle="1" w:styleId="g2">
    <w:name w:val="g2"/>
    <w:basedOn w:val="DefaultParagraphFont"/>
    <w:rsid w:val="0028739E"/>
  </w:style>
  <w:style w:type="paragraph" w:styleId="NormalWeb">
    <w:name w:val="Normal (Web)"/>
    <w:basedOn w:val="Normal"/>
    <w:uiPriority w:val="99"/>
    <w:semiHidden/>
    <w:unhideWhenUsed/>
    <w:rsid w:val="002873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28739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722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02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96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263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526912">
                      <w:marLeft w:val="0"/>
                      <w:marRight w:val="9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192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6505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94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99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601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3728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FEFE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1043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9896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34955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67196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62331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50081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65040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101291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40526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566744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24585418">
                                                          <w:marLeft w:val="30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71221241">
                                                          <w:marLeft w:val="30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592076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82304498">
                                                          <w:marLeft w:val="6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49261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1935105">
                                                          <w:marLeft w:val="0"/>
                                                          <w:marRight w:val="0"/>
                                                          <w:marTop w:val="12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25658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196033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gif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5</Words>
  <Characters>1169</Characters>
  <Application>Microsoft Office Word</Application>
  <DocSecurity>0</DocSecurity>
  <Lines>9</Lines>
  <Paragraphs>2</Paragraphs>
  <ScaleCrop>false</ScaleCrop>
  <Company/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ramos</dc:creator>
  <cp:keywords/>
  <dc:description/>
  <cp:lastModifiedBy>sara ramos</cp:lastModifiedBy>
  <cp:revision>1</cp:revision>
  <dcterms:created xsi:type="dcterms:W3CDTF">2021-05-28T01:17:00Z</dcterms:created>
  <dcterms:modified xsi:type="dcterms:W3CDTF">2021-05-28T01:20:00Z</dcterms:modified>
</cp:coreProperties>
</file>